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856C3E" w14:textId="432B1F70" w:rsidR="00DF3A5D" w:rsidRPr="00FC41F9" w:rsidRDefault="000F0EF0" w:rsidP="00DA2529">
      <w:pPr>
        <w:spacing w:after="0" w:line="240" w:lineRule="auto"/>
        <w:jc w:val="center"/>
        <w:rPr>
          <w:rFonts w:ascii="Garamond" w:hAnsi="Garamond" w:cs="Times New Roman"/>
          <w:b/>
          <w:sz w:val="36"/>
          <w:szCs w:val="36"/>
        </w:rPr>
      </w:pPr>
      <w:r w:rsidRPr="00FC41F9">
        <w:rPr>
          <w:rFonts w:ascii="Garamond" w:hAnsi="Garamond" w:cs="Times New Roman"/>
          <w:b/>
          <w:sz w:val="36"/>
          <w:szCs w:val="36"/>
        </w:rPr>
        <w:t>DAFTAR RIWAYAT HIDUP</w:t>
      </w:r>
    </w:p>
    <w:p w14:paraId="3D968C92" w14:textId="6861D903" w:rsidR="00DA2529" w:rsidRPr="00FC41F9" w:rsidRDefault="00AE205B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b/>
          <w:noProof/>
          <w:sz w:val="36"/>
          <w:szCs w:val="36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E7E10" wp14:editId="26FBB9E5">
                <wp:simplePos x="0" y="0"/>
                <wp:positionH relativeFrom="margin">
                  <wp:posOffset>4959571</wp:posOffset>
                </wp:positionH>
                <wp:positionV relativeFrom="paragraph">
                  <wp:posOffset>141964</wp:posOffset>
                </wp:positionV>
                <wp:extent cx="1076325" cy="144780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76325" cy="144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092A65" w14:textId="77777777" w:rsidR="00DA2529" w:rsidRDefault="00DA2529" w:rsidP="00DA2529">
                            <w:pPr>
                              <w:spacing w:after="0" w:line="240" w:lineRule="auto"/>
                              <w:jc w:val="center"/>
                            </w:pPr>
                          </w:p>
                          <w:p w14:paraId="51AC32B1" w14:textId="77777777" w:rsidR="00DA2529" w:rsidRDefault="00DA2529" w:rsidP="00DA2529">
                            <w:pPr>
                              <w:spacing w:after="0" w:line="240" w:lineRule="auto"/>
                              <w:jc w:val="center"/>
                            </w:pPr>
                          </w:p>
                          <w:p w14:paraId="56218D83" w14:textId="77777777" w:rsidR="007D657D" w:rsidRDefault="007D657D" w:rsidP="00DA2529">
                            <w:pPr>
                              <w:spacing w:after="0" w:line="240" w:lineRule="auto"/>
                              <w:jc w:val="center"/>
                            </w:pPr>
                          </w:p>
                          <w:p w14:paraId="603EB2EE" w14:textId="77777777" w:rsidR="00DA2529" w:rsidRDefault="009942E8" w:rsidP="00DA2529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 xml:space="preserve">Pas </w:t>
                            </w:r>
                            <w:proofErr w:type="spellStart"/>
                            <w:r>
                              <w:t>f</w:t>
                            </w:r>
                            <w:r w:rsidR="00DA2529">
                              <w:t>oto</w:t>
                            </w:r>
                            <w:proofErr w:type="spellEnd"/>
                            <w:r w:rsidR="00DA2529">
                              <w:t xml:space="preserve"> </w:t>
                            </w:r>
                            <w:proofErr w:type="spellStart"/>
                            <w:r w:rsidR="00DA2529">
                              <w:t>Ukuran</w:t>
                            </w:r>
                            <w:proofErr w:type="spellEnd"/>
                            <w:r w:rsidR="00DA2529">
                              <w:t xml:space="preserve"> </w:t>
                            </w:r>
                            <w:r w:rsidR="00CF682A">
                              <w:t>4 x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26EE7E1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0.5pt;margin-top:11.2pt;width:84.7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" fillcolor="white [3201]" strokeweight=".5pt">
                <v:path arrowok="t"/>
                <v:textbox>
                  <w:txbxContent>
                    <w:p w14:paraId="43092A65" w14:textId="77777777" w:rsidR="00DA2529" w:rsidRDefault="00DA2529" w:rsidP="00DA2529">
                      <w:pPr>
                        <w:spacing w:after="0" w:line="240" w:lineRule="auto"/>
                        <w:jc w:val="center"/>
                      </w:pPr>
                    </w:p>
                    <w:p w14:paraId="51AC32B1" w14:textId="77777777" w:rsidR="00DA2529" w:rsidRDefault="00DA2529" w:rsidP="00DA2529">
                      <w:pPr>
                        <w:spacing w:after="0" w:line="240" w:lineRule="auto"/>
                        <w:jc w:val="center"/>
                      </w:pPr>
                    </w:p>
                    <w:p w14:paraId="56218D83" w14:textId="77777777" w:rsidR="007D657D" w:rsidRDefault="007D657D" w:rsidP="00DA2529">
                      <w:pPr>
                        <w:spacing w:after="0" w:line="240" w:lineRule="auto"/>
                        <w:jc w:val="center"/>
                      </w:pPr>
                    </w:p>
                    <w:p w14:paraId="603EB2EE" w14:textId="77777777" w:rsidR="00DA2529" w:rsidRDefault="009942E8" w:rsidP="00DA2529">
                      <w:pPr>
                        <w:spacing w:after="0" w:line="240" w:lineRule="auto"/>
                        <w:jc w:val="center"/>
                      </w:pPr>
                      <w:r>
                        <w:t xml:space="preserve">Pas </w:t>
                      </w:r>
                      <w:proofErr w:type="spellStart"/>
                      <w:r>
                        <w:t>f</w:t>
                      </w:r>
                      <w:r w:rsidR="00DA2529">
                        <w:t>oto</w:t>
                      </w:r>
                      <w:proofErr w:type="spellEnd"/>
                      <w:r w:rsidR="00DA2529">
                        <w:t xml:space="preserve"> </w:t>
                      </w:r>
                      <w:proofErr w:type="spellStart"/>
                      <w:r w:rsidR="00DA2529">
                        <w:t>Ukuran</w:t>
                      </w:r>
                      <w:proofErr w:type="spellEnd"/>
                      <w:r w:rsidR="00DA2529">
                        <w:t xml:space="preserve"> </w:t>
                      </w:r>
                      <w:r w:rsidR="00CF682A">
                        <w:t>4 x 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9B953B" w14:textId="77777777" w:rsidR="00142EFC" w:rsidRDefault="00DA2529" w:rsidP="00142EFC">
      <w:pPr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Diaju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ebaga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yar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untuk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mengikut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milih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142EFC">
        <w:rPr>
          <w:rFonts w:ascii="Garamond" w:hAnsi="Garamond" w:cs="Times New Roman"/>
          <w:sz w:val="24"/>
          <w:szCs w:val="24"/>
        </w:rPr>
        <w:t>Dekan</w:t>
      </w:r>
      <w:proofErr w:type="spellEnd"/>
      <w:r w:rsidR="00142EFC">
        <w:rPr>
          <w:rFonts w:ascii="Garamond" w:hAnsi="Garamond" w:cs="Times New Roman"/>
          <w:sz w:val="24"/>
          <w:szCs w:val="24"/>
        </w:rPr>
        <w:t xml:space="preserve"> </w:t>
      </w:r>
    </w:p>
    <w:p w14:paraId="12B8CA42" w14:textId="5F2BFEBE" w:rsidR="00DA2529" w:rsidRPr="00FC41F9" w:rsidRDefault="00142EFC" w:rsidP="00142EFC">
      <w:pPr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  <w:proofErr w:type="spellStart"/>
      <w:r>
        <w:rPr>
          <w:rFonts w:ascii="Garamond" w:hAnsi="Garamond" w:cs="Times New Roman"/>
          <w:sz w:val="24"/>
          <w:szCs w:val="24"/>
        </w:rPr>
        <w:t>Fakultas</w:t>
      </w:r>
      <w:proofErr w:type="spellEnd"/>
      <w:r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B377D7">
        <w:rPr>
          <w:rFonts w:ascii="Garamond" w:hAnsi="Garamond" w:cs="Times New Roman"/>
          <w:sz w:val="24"/>
          <w:szCs w:val="24"/>
        </w:rPr>
        <w:t>Pertanian</w:t>
      </w:r>
      <w:proofErr w:type="spellEnd"/>
      <w:r w:rsidR="00B377D7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B377D7">
        <w:rPr>
          <w:rFonts w:ascii="Garamond" w:hAnsi="Garamond" w:cs="Times New Roman"/>
          <w:sz w:val="24"/>
          <w:szCs w:val="24"/>
        </w:rPr>
        <w:t>Universitas</w:t>
      </w:r>
      <w:proofErr w:type="spellEnd"/>
      <w:r w:rsidR="00B377D7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B377D7">
        <w:rPr>
          <w:rFonts w:ascii="Garamond" w:hAnsi="Garamond" w:cs="Times New Roman"/>
          <w:sz w:val="24"/>
          <w:szCs w:val="24"/>
        </w:rPr>
        <w:t>Mulawarman</w:t>
      </w:r>
      <w:proofErr w:type="spellEnd"/>
      <w:r w:rsidR="00DA2529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DA2529" w:rsidRPr="00FC41F9">
        <w:rPr>
          <w:rFonts w:ascii="Garamond" w:hAnsi="Garamond" w:cs="Times New Roman"/>
          <w:sz w:val="24"/>
          <w:szCs w:val="24"/>
        </w:rPr>
        <w:t>periode</w:t>
      </w:r>
      <w:proofErr w:type="spellEnd"/>
      <w:r w:rsidR="00DA2529" w:rsidRPr="00FC41F9">
        <w:rPr>
          <w:rFonts w:ascii="Garamond" w:hAnsi="Garamond" w:cs="Times New Roman"/>
          <w:sz w:val="24"/>
          <w:szCs w:val="24"/>
        </w:rPr>
        <w:t xml:space="preserve"> 20</w:t>
      </w:r>
      <w:r w:rsidR="00B377D7">
        <w:rPr>
          <w:rFonts w:ascii="Garamond" w:hAnsi="Garamond" w:cs="Times New Roman"/>
          <w:sz w:val="24"/>
          <w:szCs w:val="24"/>
        </w:rPr>
        <w:t>21-2025</w:t>
      </w:r>
    </w:p>
    <w:p w14:paraId="563406F0" w14:textId="77777777" w:rsidR="00A32DC3" w:rsidRPr="00FC41F9" w:rsidRDefault="00A32DC3" w:rsidP="00142EFC">
      <w:pPr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0F0EF0" w:rsidRPr="00FC41F9">
        <w:rPr>
          <w:rFonts w:ascii="Garamond" w:hAnsi="Garamond" w:cs="Times New Roman"/>
          <w:sz w:val="24"/>
          <w:szCs w:val="24"/>
        </w:rPr>
        <w:t>Daftar</w:t>
      </w:r>
      <w:proofErr w:type="spellEnd"/>
      <w:r w:rsidR="000F0EF0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0F0EF0" w:rsidRPr="00FC41F9">
        <w:rPr>
          <w:rFonts w:ascii="Garamond" w:hAnsi="Garamond" w:cs="Times New Roman"/>
          <w:sz w:val="24"/>
          <w:szCs w:val="24"/>
        </w:rPr>
        <w:t>Riwayat</w:t>
      </w:r>
      <w:proofErr w:type="spellEnd"/>
      <w:r w:rsidR="000F0EF0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0F0EF0" w:rsidRPr="00FC41F9">
        <w:rPr>
          <w:rFonts w:ascii="Garamond" w:hAnsi="Garamond" w:cs="Times New Roman"/>
          <w:sz w:val="24"/>
          <w:szCs w:val="24"/>
        </w:rPr>
        <w:t>Hidup</w:t>
      </w:r>
      <w:proofErr w:type="spellEnd"/>
      <w:r w:rsidR="00DA2529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</w:t>
      </w:r>
      <w:r w:rsidR="009942E8" w:rsidRPr="00FC41F9">
        <w:rPr>
          <w:rFonts w:ascii="Garamond" w:hAnsi="Garamond" w:cs="Times New Roman"/>
          <w:sz w:val="24"/>
          <w:szCs w:val="24"/>
        </w:rPr>
        <w:t>iceta</w:t>
      </w:r>
      <w:r w:rsidRPr="00FC41F9">
        <w:rPr>
          <w:rFonts w:ascii="Garamond" w:hAnsi="Garamond" w:cs="Times New Roman"/>
          <w:sz w:val="24"/>
          <w:szCs w:val="24"/>
        </w:rPr>
        <w:t>k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alam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kertas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ukur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r w:rsidR="002D01CE" w:rsidRPr="00FC41F9">
        <w:rPr>
          <w:rFonts w:ascii="Garamond" w:hAnsi="Garamond" w:cs="Times New Roman"/>
          <w:sz w:val="24"/>
          <w:szCs w:val="24"/>
        </w:rPr>
        <w:t>A4</w:t>
      </w:r>
      <w:r w:rsidRPr="00FC41F9">
        <w:rPr>
          <w:rFonts w:ascii="Garamond" w:hAnsi="Garamond" w:cs="Times New Roman"/>
          <w:sz w:val="24"/>
          <w:szCs w:val="24"/>
        </w:rPr>
        <w:t>,</w:t>
      </w:r>
    </w:p>
    <w:p w14:paraId="24FB1189" w14:textId="77777777" w:rsidR="00DA2529" w:rsidRPr="00FC41F9" w:rsidRDefault="00A32DC3" w:rsidP="00142EFC">
      <w:pPr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maksimal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r w:rsidR="00FC41F9" w:rsidRPr="00FC41F9">
        <w:rPr>
          <w:rFonts w:ascii="Garamond" w:hAnsi="Garamond" w:cs="Times New Roman"/>
          <w:sz w:val="24"/>
          <w:szCs w:val="24"/>
        </w:rPr>
        <w:t>10</w:t>
      </w:r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halaman</w:t>
      </w:r>
      <w:proofErr w:type="spellEnd"/>
      <w:r w:rsidR="00DA2529" w:rsidRPr="00FC41F9">
        <w:rPr>
          <w:rFonts w:ascii="Garamond" w:hAnsi="Garamond" w:cs="Times New Roman"/>
          <w:sz w:val="24"/>
          <w:szCs w:val="24"/>
        </w:rPr>
        <w:t>)</w:t>
      </w:r>
    </w:p>
    <w:p w14:paraId="4EDC8145" w14:textId="77777777" w:rsidR="00DA2529" w:rsidRPr="00FC41F9" w:rsidRDefault="00DA2529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C581F5C" w14:textId="77777777" w:rsidR="00DA2529" w:rsidRPr="00FC41F9" w:rsidRDefault="00DA2529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5BB810D2" w14:textId="77777777" w:rsidR="00921738" w:rsidRPr="00FC41F9" w:rsidRDefault="00921738" w:rsidP="00A32DC3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3F6A20A1" w14:textId="77777777" w:rsidR="009942E8" w:rsidRPr="00FC41F9" w:rsidRDefault="009942E8" w:rsidP="00A32DC3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6572A03F" w14:textId="77777777"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DATA DIRI</w:t>
      </w:r>
    </w:p>
    <w:p w14:paraId="797A6FF8" w14:textId="77777777" w:rsidR="00CF682A" w:rsidRPr="00FC41F9" w:rsidRDefault="00CF682A" w:rsidP="005510A6">
      <w:pPr>
        <w:pStyle w:val="ListParagraph"/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Tempel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pas photo 4 x 6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isi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data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ir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ecar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lengkap</w:t>
      </w:r>
      <w:proofErr w:type="spellEnd"/>
      <w:r w:rsidRPr="00FC41F9">
        <w:rPr>
          <w:rFonts w:ascii="Garamond" w:hAnsi="Garamond" w:cs="Times New Roman"/>
          <w:sz w:val="24"/>
          <w:szCs w:val="24"/>
        </w:rPr>
        <w:t>. Dat</w:t>
      </w:r>
      <w:r w:rsidR="00E73619" w:rsidRPr="00FC41F9">
        <w:rPr>
          <w:rFonts w:ascii="Garamond" w:hAnsi="Garamond" w:cs="Times New Roman"/>
          <w:sz w:val="24"/>
          <w:szCs w:val="24"/>
        </w:rPr>
        <w:t xml:space="preserve">a </w:t>
      </w:r>
      <w:proofErr w:type="spellStart"/>
      <w:r w:rsidR="00E73619" w:rsidRPr="00FC41F9">
        <w:rPr>
          <w:rFonts w:ascii="Garamond" w:hAnsi="Garamond" w:cs="Times New Roman"/>
          <w:sz w:val="24"/>
          <w:szCs w:val="24"/>
        </w:rPr>
        <w:t>alamat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="00E73619" w:rsidRPr="00FC41F9">
        <w:rPr>
          <w:rFonts w:ascii="Garamond" w:hAnsi="Garamond" w:cs="Times New Roman"/>
          <w:sz w:val="24"/>
          <w:szCs w:val="24"/>
        </w:rPr>
        <w:t>telepo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, fax,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Hp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e-mail yang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isi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kami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rguna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ebaga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aran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untuk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menghubung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jik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rlu</w:t>
      </w:r>
      <w:proofErr w:type="spellEnd"/>
      <w:r w:rsidRPr="00FC41F9">
        <w:rPr>
          <w:rFonts w:ascii="Garamond" w:hAnsi="Garamond" w:cs="Times New Roman"/>
          <w:sz w:val="24"/>
          <w:szCs w:val="24"/>
        </w:rPr>
        <w:t>)</w:t>
      </w:r>
    </w:p>
    <w:p w14:paraId="69266A30" w14:textId="77777777" w:rsidR="00CF682A" w:rsidRPr="00FC41F9" w:rsidRDefault="00CF682A" w:rsidP="00CF682A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01C49F43" w14:textId="77777777" w:rsidR="00CF682A" w:rsidRPr="00FC41F9" w:rsidRDefault="00CF682A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Nama</w:t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 …………………………………………………………………</w:t>
      </w:r>
    </w:p>
    <w:p w14:paraId="6F1E8F6D" w14:textId="77777777" w:rsidR="00CF682A" w:rsidRPr="00FC41F9" w:rsidRDefault="00E73619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mp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>/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Tanggal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proofErr w:type="gramStart"/>
      <w:r w:rsidRPr="00FC41F9">
        <w:rPr>
          <w:rFonts w:ascii="Garamond" w:hAnsi="Garamond" w:cs="Times New Roman"/>
          <w:sz w:val="24"/>
          <w:szCs w:val="24"/>
        </w:rPr>
        <w:t>Lahir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r w:rsid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</w:t>
      </w:r>
      <w:proofErr w:type="gramEnd"/>
      <w:r w:rsidRPr="00FC41F9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</w:t>
      </w:r>
    </w:p>
    <w:p w14:paraId="02712A63" w14:textId="77777777" w:rsidR="00CF682A" w:rsidRPr="00FC41F9" w:rsidRDefault="00782732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NIP</w:t>
      </w:r>
      <w:r w:rsidRPr="00FC41F9">
        <w:rPr>
          <w:rFonts w:ascii="Garamond" w:hAnsi="Garamond" w:cs="Times New Roman"/>
          <w:sz w:val="24"/>
          <w:szCs w:val="24"/>
        </w:rPr>
        <w:tab/>
      </w:r>
      <w:r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</w:t>
      </w:r>
      <w:r w:rsidR="00E73619" w:rsidRPr="00FC41F9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</w:t>
      </w:r>
    </w:p>
    <w:p w14:paraId="4A73BDA7" w14:textId="77777777" w:rsidR="00CF682A" w:rsidRPr="00FC41F9" w:rsidRDefault="00CF682A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lepo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eluler</w:t>
      </w:r>
      <w:proofErr w:type="spellEnd"/>
      <w:r w:rsidR="005A6365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</w:t>
      </w:r>
      <w:r w:rsidR="00E73619" w:rsidRPr="00FC41F9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</w:t>
      </w:r>
    </w:p>
    <w:p w14:paraId="553F9785" w14:textId="77777777" w:rsidR="00CF682A" w:rsidRPr="00FC41F9" w:rsidRDefault="00CF682A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Email</w:t>
      </w:r>
      <w:r w:rsidR="005A6365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</w:t>
      </w:r>
      <w:r w:rsidR="00E73619" w:rsidRPr="00FC41F9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</w:t>
      </w:r>
    </w:p>
    <w:p w14:paraId="03A4B0B9" w14:textId="77777777" w:rsidR="00CF682A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Alam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Rumah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FC41F9">
        <w:rPr>
          <w:rFonts w:ascii="Garamond" w:hAnsi="Garamond" w:cs="Times New Roman"/>
          <w:sz w:val="24"/>
          <w:szCs w:val="24"/>
        </w:rPr>
        <w:tab/>
        <w:t xml:space="preserve"> </w:t>
      </w:r>
      <w:r w:rsidR="00E73619" w:rsidRPr="00FC41F9">
        <w:rPr>
          <w:rFonts w:ascii="Garamond" w:hAnsi="Garamond" w:cs="Times New Roman"/>
          <w:sz w:val="24"/>
          <w:szCs w:val="24"/>
        </w:rPr>
        <w:t>: …………………………………………………………………</w:t>
      </w:r>
    </w:p>
    <w:p w14:paraId="601C4FCB" w14:textId="77777777"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lpo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Rumah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</w:p>
    <w:p w14:paraId="392E0D7E" w14:textId="77777777" w:rsidR="005A6365" w:rsidRPr="005510A6" w:rsidRDefault="005A6365" w:rsidP="005510A6">
      <w:pPr>
        <w:spacing w:after="0" w:line="360" w:lineRule="auto"/>
        <w:rPr>
          <w:rFonts w:ascii="Garamond" w:hAnsi="Garamond" w:cs="Times New Roman"/>
          <w:sz w:val="24"/>
          <w:szCs w:val="24"/>
        </w:rPr>
      </w:pPr>
    </w:p>
    <w:p w14:paraId="36C86015" w14:textId="77777777"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Pekerja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a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in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>:</w:t>
      </w:r>
    </w:p>
    <w:p w14:paraId="401AE025" w14:textId="77777777"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Instansi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  <w:r w:rsidR="00E73619" w:rsidRPr="00FC41F9">
        <w:rPr>
          <w:rFonts w:ascii="Garamond" w:hAnsi="Garamond" w:cs="Times New Roman"/>
          <w:sz w:val="24"/>
          <w:szCs w:val="24"/>
        </w:rPr>
        <w:tab/>
      </w:r>
    </w:p>
    <w:p w14:paraId="6215AF1A" w14:textId="77777777"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Jabatan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</w:p>
    <w:p w14:paraId="74EB531B" w14:textId="77777777"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Alam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proofErr w:type="gramStart"/>
      <w:r w:rsidRPr="00FC41F9">
        <w:rPr>
          <w:rFonts w:ascii="Garamond" w:hAnsi="Garamond" w:cs="Times New Roman"/>
          <w:sz w:val="24"/>
          <w:szCs w:val="24"/>
        </w:rPr>
        <w:t>kantor</w:t>
      </w:r>
      <w:proofErr w:type="spellEnd"/>
      <w:proofErr w:type="gram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</w:p>
    <w:p w14:paraId="02E02AC6" w14:textId="77777777"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l</w:t>
      </w:r>
      <w:r w:rsidR="00E73619" w:rsidRPr="00FC41F9">
        <w:rPr>
          <w:rFonts w:ascii="Garamond" w:hAnsi="Garamond" w:cs="Times New Roman"/>
          <w:sz w:val="24"/>
          <w:szCs w:val="24"/>
        </w:rPr>
        <w:t>e</w:t>
      </w:r>
      <w:r w:rsidRPr="00FC41F9">
        <w:rPr>
          <w:rFonts w:ascii="Garamond" w:hAnsi="Garamond" w:cs="Times New Roman"/>
          <w:sz w:val="24"/>
          <w:szCs w:val="24"/>
        </w:rPr>
        <w:t>po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Kantor/Fax</w:t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</w:p>
    <w:p w14:paraId="6CD59A0F" w14:textId="77777777" w:rsidR="00CF682A" w:rsidRPr="00FC41F9" w:rsidRDefault="00CF682A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</w:p>
    <w:p w14:paraId="59843121" w14:textId="77777777"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PENDIDIKAN</w:t>
      </w:r>
    </w:p>
    <w:p w14:paraId="3F5D9D53" w14:textId="77777777" w:rsidR="007D657D" w:rsidRPr="00FC41F9" w:rsidRDefault="007D657D" w:rsidP="005510A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Formal</w:t>
      </w:r>
      <w:r w:rsidR="00782732" w:rsidRPr="00FC41F9">
        <w:rPr>
          <w:rFonts w:ascii="Garamond" w:hAnsi="Garamond" w:cs="Times New Roman"/>
          <w:sz w:val="24"/>
          <w:szCs w:val="24"/>
        </w:rPr>
        <w:t xml:space="preserve"> (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tinggi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telah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diselesaik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terakhir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>)</w:t>
      </w:r>
    </w:p>
    <w:p w14:paraId="056946EF" w14:textId="77777777" w:rsidR="00782732" w:rsidRPr="00FC41F9" w:rsidRDefault="00782732" w:rsidP="00782732">
      <w:pPr>
        <w:pStyle w:val="ListParagraph"/>
        <w:spacing w:after="0" w:line="240" w:lineRule="auto"/>
        <w:ind w:left="1440"/>
        <w:rPr>
          <w:rFonts w:ascii="Garamond" w:hAnsi="Garamond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144"/>
        <w:gridCol w:w="1146"/>
        <w:gridCol w:w="2578"/>
        <w:gridCol w:w="805"/>
        <w:gridCol w:w="1313"/>
        <w:gridCol w:w="1428"/>
      </w:tblGrid>
      <w:tr w:rsidR="00782732" w:rsidRPr="00FC41F9" w14:paraId="20E45147" w14:textId="77777777" w:rsidTr="009942E8">
        <w:tc>
          <w:tcPr>
            <w:tcW w:w="1156" w:type="dxa"/>
          </w:tcPr>
          <w:p w14:paraId="32D2E0C5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asuk</w:t>
            </w:r>
            <w:proofErr w:type="spellEnd"/>
          </w:p>
        </w:tc>
        <w:tc>
          <w:tcPr>
            <w:tcW w:w="1159" w:type="dxa"/>
          </w:tcPr>
          <w:p w14:paraId="5F05A3E8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Lulus</w:t>
            </w:r>
          </w:p>
        </w:tc>
        <w:tc>
          <w:tcPr>
            <w:tcW w:w="2644" w:type="dxa"/>
          </w:tcPr>
          <w:p w14:paraId="766DD9EA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rgurua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inggi</w:t>
            </w:r>
            <w:proofErr w:type="spellEnd"/>
          </w:p>
        </w:tc>
        <w:tc>
          <w:tcPr>
            <w:tcW w:w="807" w:type="dxa"/>
          </w:tcPr>
          <w:p w14:paraId="6F4DCFA7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Gelar</w:t>
            </w:r>
            <w:proofErr w:type="spellEnd"/>
          </w:p>
        </w:tc>
        <w:tc>
          <w:tcPr>
            <w:tcW w:w="1328" w:type="dxa"/>
          </w:tcPr>
          <w:p w14:paraId="17243E5E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restasi</w:t>
            </w:r>
            <w:proofErr w:type="spellEnd"/>
          </w:p>
        </w:tc>
        <w:tc>
          <w:tcPr>
            <w:tcW w:w="1430" w:type="dxa"/>
          </w:tcPr>
          <w:p w14:paraId="647969FF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782732" w:rsidRPr="00FC41F9" w14:paraId="07E0D0E4" w14:textId="77777777" w:rsidTr="009942E8">
        <w:tc>
          <w:tcPr>
            <w:tcW w:w="1156" w:type="dxa"/>
          </w:tcPr>
          <w:p w14:paraId="720ECB02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59" w:type="dxa"/>
          </w:tcPr>
          <w:p w14:paraId="3C8F1119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44" w:type="dxa"/>
          </w:tcPr>
          <w:p w14:paraId="578FD235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43802B32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328" w:type="dxa"/>
          </w:tcPr>
          <w:p w14:paraId="2706053E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30" w:type="dxa"/>
          </w:tcPr>
          <w:p w14:paraId="2D03DA77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82732" w:rsidRPr="00FC41F9" w14:paraId="7A9D4A7D" w14:textId="77777777" w:rsidTr="009942E8">
        <w:tc>
          <w:tcPr>
            <w:tcW w:w="1156" w:type="dxa"/>
          </w:tcPr>
          <w:p w14:paraId="56BA5D25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59" w:type="dxa"/>
          </w:tcPr>
          <w:p w14:paraId="469435A0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44" w:type="dxa"/>
          </w:tcPr>
          <w:p w14:paraId="3EDA0528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4D0494B1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328" w:type="dxa"/>
          </w:tcPr>
          <w:p w14:paraId="43C916E1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30" w:type="dxa"/>
          </w:tcPr>
          <w:p w14:paraId="147F81A5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82732" w:rsidRPr="00FC41F9" w14:paraId="41F1E82A" w14:textId="77777777" w:rsidTr="009942E8">
        <w:tc>
          <w:tcPr>
            <w:tcW w:w="1156" w:type="dxa"/>
          </w:tcPr>
          <w:p w14:paraId="7F3F9C69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59" w:type="dxa"/>
          </w:tcPr>
          <w:p w14:paraId="466063DA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44" w:type="dxa"/>
          </w:tcPr>
          <w:p w14:paraId="7AE377D6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03793E30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328" w:type="dxa"/>
          </w:tcPr>
          <w:p w14:paraId="5D536B36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30" w:type="dxa"/>
          </w:tcPr>
          <w:p w14:paraId="6444E429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86462FA" w14:textId="77777777" w:rsidR="00782732" w:rsidRDefault="00782732" w:rsidP="00782732">
      <w:pPr>
        <w:pStyle w:val="ListParagraph"/>
        <w:spacing w:after="0" w:line="240" w:lineRule="auto"/>
        <w:ind w:left="1440"/>
        <w:rPr>
          <w:rFonts w:ascii="Garamond" w:hAnsi="Garamond" w:cs="Times New Roman"/>
          <w:sz w:val="24"/>
          <w:szCs w:val="24"/>
        </w:rPr>
      </w:pPr>
    </w:p>
    <w:p w14:paraId="3CBED357" w14:textId="14CCD1E8" w:rsidR="008A7A7E" w:rsidRDefault="008A7A7E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109D71F3" w14:textId="03292164" w:rsidR="0068199F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5BF2AFF3" w14:textId="0854E715" w:rsidR="0068199F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3C31C707" w14:textId="5CAD2C6F" w:rsidR="0068199F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A8E96CE" w14:textId="4B3C6009" w:rsidR="0068199F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663D1534" w14:textId="50636739" w:rsidR="0068199F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107BCECD" w14:textId="78B940D2" w:rsidR="0068199F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5F8BAE3" w14:textId="62268761" w:rsidR="0068199F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B248A3F" w14:textId="43D89650" w:rsidR="0068199F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670B459D" w14:textId="77777777" w:rsidR="0068199F" w:rsidRPr="005510A6" w:rsidRDefault="0068199F" w:rsidP="005510A6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FBE7995" w14:textId="77777777" w:rsidR="007D657D" w:rsidRPr="00FC41F9" w:rsidRDefault="007D657D" w:rsidP="007D657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Pendidikan Non Formal</w:t>
      </w:r>
      <w:r w:rsidR="00921738" w:rsidRPr="00FC41F9">
        <w:rPr>
          <w:rFonts w:ascii="Garamond" w:hAnsi="Garamond" w:cs="Times New Roman"/>
          <w:sz w:val="24"/>
          <w:szCs w:val="24"/>
        </w:rPr>
        <w:t xml:space="preserve"> (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terakhir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>)</w:t>
      </w:r>
    </w:p>
    <w:p w14:paraId="494B462F" w14:textId="77777777" w:rsidR="00921738" w:rsidRPr="00FC41F9" w:rsidRDefault="00921738" w:rsidP="00921738">
      <w:pPr>
        <w:pStyle w:val="ListParagraph"/>
        <w:spacing w:after="0" w:line="240" w:lineRule="auto"/>
        <w:ind w:left="1440"/>
        <w:rPr>
          <w:rFonts w:ascii="Garamond" w:hAnsi="Garamond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111"/>
        <w:gridCol w:w="2968"/>
        <w:gridCol w:w="1423"/>
        <w:gridCol w:w="1237"/>
        <w:gridCol w:w="1675"/>
      </w:tblGrid>
      <w:tr w:rsidR="00921738" w:rsidRPr="00FC41F9" w14:paraId="6BE9FE0A" w14:textId="77777777" w:rsidTr="00921738">
        <w:tc>
          <w:tcPr>
            <w:tcW w:w="1121" w:type="dxa"/>
          </w:tcPr>
          <w:p w14:paraId="67D0590E" w14:textId="77777777" w:rsidR="00782732" w:rsidRPr="00FC41F9" w:rsidRDefault="00782732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3029" w:type="dxa"/>
          </w:tcPr>
          <w:p w14:paraId="3EF56213" w14:textId="77777777" w:rsidR="00782732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Insti</w:t>
            </w:r>
            <w:r w:rsidR="00782732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usi</w:t>
            </w:r>
            <w:proofErr w:type="spellEnd"/>
            <w:r w:rsidR="00782732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732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nyelenggara</w:t>
            </w:r>
            <w:proofErr w:type="spellEnd"/>
          </w:p>
        </w:tc>
        <w:tc>
          <w:tcPr>
            <w:tcW w:w="1425" w:type="dxa"/>
          </w:tcPr>
          <w:p w14:paraId="66C053A2" w14:textId="77777777" w:rsidR="00782732" w:rsidRPr="00FC41F9" w:rsidRDefault="009942E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asa</w:t>
            </w:r>
            <w:r w:rsidR="00921738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P</w:t>
            </w:r>
            <w:r w:rsidR="00782732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endidikan</w:t>
            </w:r>
          </w:p>
        </w:tc>
        <w:tc>
          <w:tcPr>
            <w:tcW w:w="1260" w:type="dxa"/>
          </w:tcPr>
          <w:p w14:paraId="7B555ACB" w14:textId="77777777" w:rsidR="00782732" w:rsidRPr="00FC41F9" w:rsidRDefault="00782732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Gelar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ik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ad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1689" w:type="dxa"/>
          </w:tcPr>
          <w:p w14:paraId="148921FF" w14:textId="77777777" w:rsidR="00782732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921738" w:rsidRPr="00FC41F9" w14:paraId="0E53B94A" w14:textId="77777777" w:rsidTr="00921738">
        <w:tc>
          <w:tcPr>
            <w:tcW w:w="1121" w:type="dxa"/>
          </w:tcPr>
          <w:p w14:paraId="0AC3ADA3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029" w:type="dxa"/>
          </w:tcPr>
          <w:p w14:paraId="0FE8FE31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25" w:type="dxa"/>
          </w:tcPr>
          <w:p w14:paraId="786C4536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CA81749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14:paraId="0792304D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14:paraId="467A00E1" w14:textId="77777777" w:rsidTr="00921738">
        <w:tc>
          <w:tcPr>
            <w:tcW w:w="1121" w:type="dxa"/>
          </w:tcPr>
          <w:p w14:paraId="3CF81204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029" w:type="dxa"/>
          </w:tcPr>
          <w:p w14:paraId="13D7FDE5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25" w:type="dxa"/>
          </w:tcPr>
          <w:p w14:paraId="6033F6E2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4931AE3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14:paraId="5A7B47B0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14:paraId="40CB27A6" w14:textId="77777777" w:rsidTr="00921738">
        <w:tc>
          <w:tcPr>
            <w:tcW w:w="1121" w:type="dxa"/>
          </w:tcPr>
          <w:p w14:paraId="51809EB0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029" w:type="dxa"/>
          </w:tcPr>
          <w:p w14:paraId="4E54B5CE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25" w:type="dxa"/>
          </w:tcPr>
          <w:p w14:paraId="22CF80F2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D9286FA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14:paraId="4950EE1A" w14:textId="77777777"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14:paraId="7522F043" w14:textId="77777777" w:rsidTr="00921738">
        <w:tc>
          <w:tcPr>
            <w:tcW w:w="1121" w:type="dxa"/>
          </w:tcPr>
          <w:p w14:paraId="4CBCDABA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029" w:type="dxa"/>
          </w:tcPr>
          <w:p w14:paraId="04200018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25" w:type="dxa"/>
          </w:tcPr>
          <w:p w14:paraId="5AB0491F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7F21124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14:paraId="5C88549D" w14:textId="77777777"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58682363" w14:textId="77777777" w:rsidR="00782732" w:rsidRPr="00FC41F9" w:rsidRDefault="00782732" w:rsidP="00782732">
      <w:pPr>
        <w:pStyle w:val="ListParagraph"/>
        <w:spacing w:after="0" w:line="240" w:lineRule="auto"/>
        <w:ind w:left="1440"/>
        <w:rPr>
          <w:rFonts w:ascii="Garamond" w:hAnsi="Garamond" w:cs="Times New Roman"/>
          <w:sz w:val="24"/>
          <w:szCs w:val="24"/>
        </w:rPr>
      </w:pPr>
    </w:p>
    <w:p w14:paraId="2E228048" w14:textId="77777777" w:rsidR="007D657D" w:rsidRPr="00FC41F9" w:rsidRDefault="007D657D" w:rsidP="005510A6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PENGALAMAN KERJA/PROFESIONAL</w:t>
      </w:r>
      <w:r w:rsidR="00921738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921738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berkait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eng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tingg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>)</w:t>
      </w:r>
    </w:p>
    <w:p w14:paraId="7CA01289" w14:textId="77777777" w:rsidR="00921738" w:rsidRPr="00FC41F9" w:rsidRDefault="00921738" w:rsidP="00921738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tbl>
      <w:tblPr>
        <w:tblStyle w:val="TableGrid"/>
        <w:tblW w:w="0" w:type="auto"/>
        <w:tblInd w:w="1481" w:type="dxa"/>
        <w:tblLook w:val="04A0" w:firstRow="1" w:lastRow="0" w:firstColumn="1" w:lastColumn="0" w:noHBand="0" w:noVBand="1"/>
      </w:tblPr>
      <w:tblGrid>
        <w:gridCol w:w="965"/>
        <w:gridCol w:w="2856"/>
        <w:gridCol w:w="1099"/>
        <w:gridCol w:w="918"/>
        <w:gridCol w:w="1119"/>
        <w:gridCol w:w="1416"/>
      </w:tblGrid>
      <w:tr w:rsidR="00921738" w:rsidRPr="00FC41F9" w14:paraId="4DF89951" w14:textId="77777777" w:rsidTr="00921738">
        <w:tc>
          <w:tcPr>
            <w:tcW w:w="1260" w:type="dxa"/>
          </w:tcPr>
          <w:p w14:paraId="23F3FD72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1059" w:type="dxa"/>
          </w:tcPr>
          <w:p w14:paraId="624EB2A3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Instan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Organisa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Unit</w:t>
            </w:r>
          </w:p>
        </w:tc>
        <w:tc>
          <w:tcPr>
            <w:tcW w:w="1541" w:type="dxa"/>
          </w:tcPr>
          <w:p w14:paraId="00280836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abatan</w:t>
            </w:r>
            <w:proofErr w:type="spellEnd"/>
          </w:p>
        </w:tc>
        <w:tc>
          <w:tcPr>
            <w:tcW w:w="1541" w:type="dxa"/>
          </w:tcPr>
          <w:p w14:paraId="1ACFAFCC" w14:textId="77777777" w:rsidR="00921738" w:rsidRPr="00FC41F9" w:rsidRDefault="009942E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as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21738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rja</w:t>
            </w:r>
            <w:proofErr w:type="spellEnd"/>
          </w:p>
        </w:tc>
        <w:tc>
          <w:tcPr>
            <w:tcW w:w="1541" w:type="dxa"/>
          </w:tcPr>
          <w:p w14:paraId="2C97F715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restasi</w:t>
            </w:r>
            <w:proofErr w:type="spellEnd"/>
          </w:p>
        </w:tc>
        <w:tc>
          <w:tcPr>
            <w:tcW w:w="1541" w:type="dxa"/>
          </w:tcPr>
          <w:p w14:paraId="5CEEBDEA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921738" w:rsidRPr="00FC41F9" w14:paraId="09EF7478" w14:textId="77777777" w:rsidTr="00921738">
        <w:tc>
          <w:tcPr>
            <w:tcW w:w="1260" w:type="dxa"/>
          </w:tcPr>
          <w:p w14:paraId="551E9410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11230946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082785A5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6F3EBBCB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54B74512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15E193CA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14:paraId="54FEB04E" w14:textId="77777777" w:rsidTr="00921738">
        <w:tc>
          <w:tcPr>
            <w:tcW w:w="1260" w:type="dxa"/>
          </w:tcPr>
          <w:p w14:paraId="4253C907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2353FC8B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680C22A8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349A6FC8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23BF22F3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76AC8F34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14:paraId="5B4FA3AD" w14:textId="77777777" w:rsidTr="00921738">
        <w:tc>
          <w:tcPr>
            <w:tcW w:w="1260" w:type="dxa"/>
          </w:tcPr>
          <w:p w14:paraId="49BE8843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2D7E49B5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60DE76A6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517AAC99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6A3C51CE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271B3F14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14:paraId="3D10BBC4" w14:textId="77777777" w:rsidTr="00921738">
        <w:tc>
          <w:tcPr>
            <w:tcW w:w="1260" w:type="dxa"/>
          </w:tcPr>
          <w:p w14:paraId="194713A5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56C954B7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04C3DE08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69297B72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7771BA7F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610CA487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14:paraId="06DFBE50" w14:textId="77777777" w:rsidTr="00921738">
        <w:tc>
          <w:tcPr>
            <w:tcW w:w="1260" w:type="dxa"/>
          </w:tcPr>
          <w:p w14:paraId="4600172F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0C863CC5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14D60B1D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72751E31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121422A8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14:paraId="29824D64" w14:textId="77777777"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5094B364" w14:textId="77777777" w:rsidR="006A022F" w:rsidRPr="00FC41F9" w:rsidRDefault="006A022F" w:rsidP="006A022F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3B2E33C" w14:textId="3F57EB08" w:rsidR="007D657D" w:rsidRPr="00FC41F9" w:rsidRDefault="007D657D" w:rsidP="005510A6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PENGALAMAN ORGANISASI</w:t>
      </w:r>
      <w:r w:rsidR="00B826E4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B826E4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B826E4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B826E4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B826E4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B826E4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B826E4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B826E4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B826E4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berkait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deng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tinggi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>)</w:t>
      </w:r>
    </w:p>
    <w:p w14:paraId="30C461D2" w14:textId="77777777" w:rsidR="006B2FCF" w:rsidRPr="00FC41F9" w:rsidRDefault="006B2FCF" w:rsidP="006A022F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tbl>
      <w:tblPr>
        <w:tblStyle w:val="TableGrid"/>
        <w:tblW w:w="0" w:type="auto"/>
        <w:tblInd w:w="1481" w:type="dxa"/>
        <w:tblLook w:val="04A0" w:firstRow="1" w:lastRow="0" w:firstColumn="1" w:lastColumn="0" w:noHBand="0" w:noVBand="1"/>
      </w:tblPr>
      <w:tblGrid>
        <w:gridCol w:w="900"/>
        <w:gridCol w:w="2734"/>
        <w:gridCol w:w="1163"/>
        <w:gridCol w:w="1699"/>
        <w:gridCol w:w="1877"/>
      </w:tblGrid>
      <w:tr w:rsidR="006B2FCF" w:rsidRPr="00FC41F9" w14:paraId="11513118" w14:textId="77777777" w:rsidTr="006B2FCF">
        <w:tc>
          <w:tcPr>
            <w:tcW w:w="900" w:type="dxa"/>
          </w:tcPr>
          <w:p w14:paraId="78E973DA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2790" w:type="dxa"/>
          </w:tcPr>
          <w:p w14:paraId="2F0E65BC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Organisasi</w:t>
            </w:r>
            <w:proofErr w:type="spellEnd"/>
          </w:p>
        </w:tc>
        <w:tc>
          <w:tcPr>
            <w:tcW w:w="1170" w:type="dxa"/>
          </w:tcPr>
          <w:p w14:paraId="5661BABB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abatan</w:t>
            </w:r>
            <w:proofErr w:type="spellEnd"/>
          </w:p>
        </w:tc>
        <w:tc>
          <w:tcPr>
            <w:tcW w:w="1726" w:type="dxa"/>
          </w:tcPr>
          <w:p w14:paraId="7E45852D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restasi</w:t>
            </w:r>
            <w:proofErr w:type="spellEnd"/>
          </w:p>
        </w:tc>
        <w:tc>
          <w:tcPr>
            <w:tcW w:w="1897" w:type="dxa"/>
          </w:tcPr>
          <w:p w14:paraId="4C13091B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6B2FCF" w:rsidRPr="00FC41F9" w14:paraId="0A3059D6" w14:textId="77777777" w:rsidTr="006B2FCF">
        <w:tc>
          <w:tcPr>
            <w:tcW w:w="900" w:type="dxa"/>
          </w:tcPr>
          <w:p w14:paraId="72D528DA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68D29CE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089B25B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14:paraId="5D8C23E6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14:paraId="644A1C66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6B2FCF" w:rsidRPr="00FC41F9" w14:paraId="18C5732E" w14:textId="77777777" w:rsidTr="006B2FCF">
        <w:tc>
          <w:tcPr>
            <w:tcW w:w="900" w:type="dxa"/>
          </w:tcPr>
          <w:p w14:paraId="7BF325FA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A04F3B6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B066BC0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14:paraId="70608E65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14:paraId="4343BD64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6B2FCF" w:rsidRPr="00FC41F9" w14:paraId="76CE4ABB" w14:textId="77777777" w:rsidTr="006B2FCF">
        <w:tc>
          <w:tcPr>
            <w:tcW w:w="900" w:type="dxa"/>
          </w:tcPr>
          <w:p w14:paraId="69E07AFC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3DAF621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2212EFF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14:paraId="2E14D2C4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14:paraId="6FE672C8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6B2FCF" w:rsidRPr="00FC41F9" w14:paraId="2189B825" w14:textId="77777777" w:rsidTr="006B2FCF">
        <w:tc>
          <w:tcPr>
            <w:tcW w:w="900" w:type="dxa"/>
          </w:tcPr>
          <w:p w14:paraId="6315CD4F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67246C2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911725D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14:paraId="2D5D5D96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14:paraId="71DC0A72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6B2FCF" w:rsidRPr="00FC41F9" w14:paraId="01308777" w14:textId="77777777" w:rsidTr="006B2FCF">
        <w:tc>
          <w:tcPr>
            <w:tcW w:w="900" w:type="dxa"/>
          </w:tcPr>
          <w:p w14:paraId="3B6A1951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05A02E7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82E46E3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14:paraId="32624CC1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14:paraId="00275D3C" w14:textId="77777777"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3DC98A58" w14:textId="77777777" w:rsidR="006A022F" w:rsidRPr="00FC41F9" w:rsidRDefault="006A022F" w:rsidP="006A022F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7CD16F6" w14:textId="77777777" w:rsidR="007D657D" w:rsidRPr="00FC41F9" w:rsidRDefault="007D657D" w:rsidP="005510A6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KURSUS PELATIHAN</w:t>
      </w:r>
      <w:r w:rsidR="006B2FCF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6B2FCF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berkait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eng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tingg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>)</w:t>
      </w:r>
    </w:p>
    <w:p w14:paraId="11F6DB59" w14:textId="77777777" w:rsidR="006B2FCF" w:rsidRPr="00FC41F9" w:rsidRDefault="006B2FCF" w:rsidP="006B2FCF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tbl>
      <w:tblPr>
        <w:tblStyle w:val="TableGrid"/>
        <w:tblW w:w="0" w:type="auto"/>
        <w:tblInd w:w="1481" w:type="dxa"/>
        <w:tblLook w:val="04A0" w:firstRow="1" w:lastRow="0" w:firstColumn="1" w:lastColumn="0" w:noHBand="0" w:noVBand="1"/>
      </w:tblPr>
      <w:tblGrid>
        <w:gridCol w:w="900"/>
        <w:gridCol w:w="2921"/>
        <w:gridCol w:w="2768"/>
        <w:gridCol w:w="1784"/>
      </w:tblGrid>
      <w:tr w:rsidR="006B2FCF" w:rsidRPr="00FC41F9" w14:paraId="3E2DAA73" w14:textId="77777777" w:rsidTr="005514F4">
        <w:tc>
          <w:tcPr>
            <w:tcW w:w="900" w:type="dxa"/>
          </w:tcPr>
          <w:p w14:paraId="4649A219" w14:textId="77777777" w:rsidR="006B2FCF" w:rsidRPr="00FC41F9" w:rsidRDefault="006B2FCF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2970" w:type="dxa"/>
          </w:tcPr>
          <w:p w14:paraId="11DC7ED6" w14:textId="77777777" w:rsidR="006B2FCF" w:rsidRPr="00FC41F9" w:rsidRDefault="006B2FCF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Institu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nyelenggara</w:t>
            </w:r>
            <w:proofErr w:type="spellEnd"/>
          </w:p>
        </w:tc>
        <w:tc>
          <w:tcPr>
            <w:tcW w:w="2790" w:type="dxa"/>
          </w:tcPr>
          <w:p w14:paraId="52FAA4D8" w14:textId="77777777" w:rsidR="006B2FCF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enis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giata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latihan</w:t>
            </w:r>
            <w:proofErr w:type="spellEnd"/>
          </w:p>
        </w:tc>
        <w:tc>
          <w:tcPr>
            <w:tcW w:w="1800" w:type="dxa"/>
          </w:tcPr>
          <w:p w14:paraId="7492C8C9" w14:textId="77777777" w:rsidR="006B2FCF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6B2FCF" w:rsidRPr="00FC41F9" w14:paraId="37928FDA" w14:textId="77777777" w:rsidTr="005514F4">
        <w:tc>
          <w:tcPr>
            <w:tcW w:w="900" w:type="dxa"/>
          </w:tcPr>
          <w:p w14:paraId="78F0D91D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4AC6177C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14:paraId="2C7FC3E5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3C8AE57C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6B2FCF" w:rsidRPr="00FC41F9" w14:paraId="4752C02E" w14:textId="77777777" w:rsidTr="005514F4">
        <w:tc>
          <w:tcPr>
            <w:tcW w:w="900" w:type="dxa"/>
          </w:tcPr>
          <w:p w14:paraId="0CA574D1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427F2881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14:paraId="2341A7A5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28C9230F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6B2FCF" w:rsidRPr="00FC41F9" w14:paraId="4466F0A1" w14:textId="77777777" w:rsidTr="005514F4">
        <w:tc>
          <w:tcPr>
            <w:tcW w:w="900" w:type="dxa"/>
          </w:tcPr>
          <w:p w14:paraId="4CA3745C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35B3CA7C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14:paraId="4D6BC173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39E940C7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6B2FCF" w:rsidRPr="00FC41F9" w14:paraId="5F2136DE" w14:textId="77777777" w:rsidTr="005514F4">
        <w:tc>
          <w:tcPr>
            <w:tcW w:w="900" w:type="dxa"/>
          </w:tcPr>
          <w:p w14:paraId="3C2A1E44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36D7DF03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14:paraId="1293346F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344F3E99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6B2FCF" w:rsidRPr="00FC41F9" w14:paraId="4F374726" w14:textId="77777777" w:rsidTr="005514F4">
        <w:tc>
          <w:tcPr>
            <w:tcW w:w="900" w:type="dxa"/>
          </w:tcPr>
          <w:p w14:paraId="1842C0D6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53EC9195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14:paraId="3599D1AE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690DBDCD" w14:textId="77777777"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14:paraId="16B1694E" w14:textId="77777777" w:rsidR="006B2FCF" w:rsidRPr="00FC41F9" w:rsidRDefault="006B2FCF" w:rsidP="006B2FCF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2F21896A" w14:textId="77777777" w:rsidR="00304831" w:rsidRPr="00304831" w:rsidRDefault="007D657D" w:rsidP="005510A6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SERTIFIKAT/PENGHARGAAN/TANDA JASA</w:t>
      </w:r>
      <w:r w:rsidR="005514F4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5514F4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5514F4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5514F4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5514F4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5514F4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5514F4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5514F4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5514F4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5514F4" w:rsidRPr="00FC41F9">
        <w:rPr>
          <w:rFonts w:ascii="Garamond" w:hAnsi="Garamond" w:cs="Times New Roman"/>
          <w:sz w:val="24"/>
          <w:szCs w:val="24"/>
        </w:rPr>
        <w:t>)</w:t>
      </w:r>
    </w:p>
    <w:p w14:paraId="34A16433" w14:textId="77777777" w:rsidR="005514F4" w:rsidRPr="00FC41F9" w:rsidRDefault="005514F4" w:rsidP="005514F4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tbl>
      <w:tblPr>
        <w:tblStyle w:val="TableGrid"/>
        <w:tblW w:w="0" w:type="auto"/>
        <w:tblInd w:w="1481" w:type="dxa"/>
        <w:tblLook w:val="04A0" w:firstRow="1" w:lastRow="0" w:firstColumn="1" w:lastColumn="0" w:noHBand="0" w:noVBand="1"/>
      </w:tblPr>
      <w:tblGrid>
        <w:gridCol w:w="900"/>
        <w:gridCol w:w="2645"/>
        <w:gridCol w:w="3197"/>
        <w:gridCol w:w="1631"/>
      </w:tblGrid>
      <w:tr w:rsidR="005514F4" w:rsidRPr="00FC41F9" w14:paraId="31F865CB" w14:textId="77777777" w:rsidTr="005514F4">
        <w:tc>
          <w:tcPr>
            <w:tcW w:w="900" w:type="dxa"/>
          </w:tcPr>
          <w:p w14:paraId="2E8DD750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2700" w:type="dxa"/>
          </w:tcPr>
          <w:p w14:paraId="1289E94A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nghargaa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/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nd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as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yang Diterima</w:t>
            </w:r>
          </w:p>
        </w:tc>
        <w:tc>
          <w:tcPr>
            <w:tcW w:w="3240" w:type="dxa"/>
          </w:tcPr>
          <w:p w14:paraId="4FC76B76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Organisa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Institu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mber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nghargaa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nd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asa</w:t>
            </w:r>
            <w:proofErr w:type="spellEnd"/>
          </w:p>
        </w:tc>
        <w:tc>
          <w:tcPr>
            <w:tcW w:w="1643" w:type="dxa"/>
          </w:tcPr>
          <w:p w14:paraId="307274D2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5514F4" w:rsidRPr="00FC41F9" w14:paraId="1B7A93F4" w14:textId="77777777" w:rsidTr="005514F4">
        <w:tc>
          <w:tcPr>
            <w:tcW w:w="900" w:type="dxa"/>
          </w:tcPr>
          <w:p w14:paraId="2165FDDB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14:paraId="60C87D9E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14:paraId="0688060C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14:paraId="2B5CA033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5514F4" w:rsidRPr="00FC41F9" w14:paraId="0C8B4609" w14:textId="77777777" w:rsidTr="005514F4">
        <w:tc>
          <w:tcPr>
            <w:tcW w:w="900" w:type="dxa"/>
          </w:tcPr>
          <w:p w14:paraId="488ABFCC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14:paraId="0DECCBE1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14:paraId="50563740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14:paraId="16927B27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5514F4" w:rsidRPr="00FC41F9" w14:paraId="77302589" w14:textId="77777777" w:rsidTr="005514F4">
        <w:tc>
          <w:tcPr>
            <w:tcW w:w="900" w:type="dxa"/>
          </w:tcPr>
          <w:p w14:paraId="560A89F4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14:paraId="6D5B48CE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14:paraId="6204E7A4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14:paraId="7137727D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5514F4" w:rsidRPr="00FC41F9" w14:paraId="466BCF76" w14:textId="77777777" w:rsidTr="005514F4">
        <w:tc>
          <w:tcPr>
            <w:tcW w:w="900" w:type="dxa"/>
          </w:tcPr>
          <w:p w14:paraId="0D1CE9FD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14:paraId="29495412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14:paraId="7D2B031D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14:paraId="762361CC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5514F4" w:rsidRPr="00FC41F9" w14:paraId="0B36FF41" w14:textId="77777777" w:rsidTr="005514F4">
        <w:tc>
          <w:tcPr>
            <w:tcW w:w="900" w:type="dxa"/>
          </w:tcPr>
          <w:p w14:paraId="3102C18D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14:paraId="51C81656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14:paraId="040DD276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14:paraId="214FBDF4" w14:textId="77777777"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14:paraId="57EB0A46" w14:textId="77777777" w:rsidR="005514F4" w:rsidRDefault="005514F4" w:rsidP="005514F4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4E6C80F4" w14:textId="367A8DF9" w:rsidR="008A7A7E" w:rsidRDefault="008A7A7E" w:rsidP="001C6C5D">
      <w:p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16A55F8D" w14:textId="614F72BF" w:rsidR="0068199F" w:rsidRDefault="0068199F" w:rsidP="001C6C5D">
      <w:p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3FF1F103" w14:textId="77777777" w:rsidR="0068199F" w:rsidRPr="001C6C5D" w:rsidRDefault="0068199F" w:rsidP="001C6C5D">
      <w:p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339BE935" w14:textId="77777777" w:rsidR="00FC41F9" w:rsidRPr="00845CEC" w:rsidRDefault="007D657D" w:rsidP="00FC41F9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lastRenderedPageBreak/>
        <w:t>PUBLIKASI</w:t>
      </w:r>
      <w:r w:rsidR="009A3A3B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9A3A3B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9A3A3B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9A3A3B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A3A3B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9A3A3B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A3A3B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9A3A3B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9A3A3B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9A3A3B" w:rsidRPr="00FC41F9">
        <w:rPr>
          <w:rFonts w:ascii="Garamond" w:hAnsi="Garamond" w:cs="Times New Roman"/>
          <w:sz w:val="24"/>
          <w:szCs w:val="24"/>
        </w:rPr>
        <w:t>)</w:t>
      </w:r>
    </w:p>
    <w:p w14:paraId="7F4E648D" w14:textId="77777777" w:rsidR="00845CEC" w:rsidRPr="00FC41F9" w:rsidRDefault="00845CEC" w:rsidP="00845CEC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7D746E4E" w14:textId="77777777" w:rsidR="005514F4" w:rsidRDefault="005514F4" w:rsidP="006C4937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6B8948D" w14:textId="74D39D7C" w:rsidR="008A7A7E" w:rsidRDefault="008A7A7E" w:rsidP="006C4937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54DA30B" w14:textId="3E74C6B8" w:rsidR="001C6C5D" w:rsidRDefault="001C6C5D" w:rsidP="006C4937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C758086" w14:textId="77777777" w:rsidR="001C6C5D" w:rsidRPr="00FC41F9" w:rsidRDefault="001C6C5D" w:rsidP="006C4937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2227ECEC" w14:textId="77777777" w:rsidR="009A3A3B" w:rsidRPr="00FC41F9" w:rsidRDefault="009A3A3B" w:rsidP="009A3A3B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70B8CB69" w14:textId="77777777"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LAIN-LAIN</w:t>
      </w:r>
    </w:p>
    <w:p w14:paraId="7C606564" w14:textId="1D7AE37A" w:rsidR="009A3A3B" w:rsidRPr="00FC41F9" w:rsidRDefault="009A3A3B" w:rsidP="005510A6">
      <w:pPr>
        <w:pStyle w:val="ListParagraph"/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  <w:proofErr w:type="spellStart"/>
      <w:proofErr w:type="gramStart"/>
      <w:r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hal-hal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lain yang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ianggap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nting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relev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terkai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ncalon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47478F" w:rsidRPr="00FC41F9">
        <w:rPr>
          <w:rFonts w:ascii="Garamond" w:hAnsi="Garamond" w:cs="Times New Roman"/>
          <w:sz w:val="24"/>
          <w:szCs w:val="24"/>
        </w:rPr>
        <w:t>dalam</w:t>
      </w:r>
      <w:proofErr w:type="spellEnd"/>
      <w:r w:rsidR="0047478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47478F" w:rsidRPr="00FC41F9">
        <w:rPr>
          <w:rFonts w:ascii="Garamond" w:hAnsi="Garamond" w:cs="Times New Roman"/>
          <w:sz w:val="24"/>
          <w:szCs w:val="24"/>
        </w:rPr>
        <w:t>Pemilih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r w:rsidR="0071481E">
        <w:rPr>
          <w:rFonts w:ascii="Garamond" w:hAnsi="Garamond" w:cs="Times New Roman"/>
          <w:sz w:val="24"/>
          <w:szCs w:val="24"/>
          <w:lang w:val="id-ID"/>
        </w:rPr>
        <w:t xml:space="preserve">Dekan Fakultas </w:t>
      </w:r>
      <w:proofErr w:type="spellStart"/>
      <w:r w:rsidR="00B377D7">
        <w:rPr>
          <w:rFonts w:ascii="Garamond" w:hAnsi="Garamond" w:cs="Times New Roman"/>
          <w:sz w:val="24"/>
          <w:szCs w:val="24"/>
          <w:lang w:val="en-GB"/>
        </w:rPr>
        <w:t>Pertanian</w:t>
      </w:r>
      <w:proofErr w:type="spellEnd"/>
      <w:r w:rsidR="00B377D7">
        <w:rPr>
          <w:rFonts w:ascii="Garamond" w:hAnsi="Garamond" w:cs="Times New Roman"/>
          <w:sz w:val="24"/>
          <w:szCs w:val="24"/>
          <w:lang w:val="en-GB"/>
        </w:rPr>
        <w:t xml:space="preserve"> </w:t>
      </w:r>
      <w:proofErr w:type="spellStart"/>
      <w:r w:rsidR="00B377D7">
        <w:rPr>
          <w:rFonts w:ascii="Garamond" w:hAnsi="Garamond" w:cs="Times New Roman"/>
          <w:sz w:val="24"/>
          <w:szCs w:val="24"/>
          <w:lang w:val="en-GB"/>
        </w:rPr>
        <w:t>Universitas</w:t>
      </w:r>
      <w:proofErr w:type="spellEnd"/>
      <w:r w:rsidR="00B377D7">
        <w:rPr>
          <w:rFonts w:ascii="Garamond" w:hAnsi="Garamond" w:cs="Times New Roman"/>
          <w:sz w:val="24"/>
          <w:szCs w:val="24"/>
          <w:lang w:val="en-GB"/>
        </w:rPr>
        <w:t xml:space="preserve"> </w:t>
      </w:r>
      <w:proofErr w:type="spellStart"/>
      <w:r w:rsidR="00B377D7">
        <w:rPr>
          <w:rFonts w:ascii="Garamond" w:hAnsi="Garamond" w:cs="Times New Roman"/>
          <w:sz w:val="24"/>
          <w:szCs w:val="24"/>
          <w:lang w:val="en-GB"/>
        </w:rPr>
        <w:t>Mulawarman</w:t>
      </w:r>
      <w:proofErr w:type="spellEnd"/>
      <w:r w:rsidR="00B377D7">
        <w:rPr>
          <w:rFonts w:ascii="Garamond" w:hAnsi="Garamond" w:cs="Times New Roman"/>
          <w:sz w:val="24"/>
          <w:szCs w:val="24"/>
          <w:lang w:val="en-GB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riode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20</w:t>
      </w:r>
      <w:r w:rsidR="00B377D7">
        <w:rPr>
          <w:rFonts w:ascii="Garamond" w:hAnsi="Garamond" w:cs="Times New Roman"/>
          <w:sz w:val="24"/>
          <w:szCs w:val="24"/>
        </w:rPr>
        <w:t>21</w:t>
      </w:r>
      <w:r w:rsidRPr="00FC41F9">
        <w:rPr>
          <w:rFonts w:ascii="Garamond" w:hAnsi="Garamond" w:cs="Times New Roman"/>
          <w:sz w:val="24"/>
          <w:szCs w:val="24"/>
        </w:rPr>
        <w:t>-202</w:t>
      </w:r>
      <w:r w:rsidR="00B377D7">
        <w:rPr>
          <w:rFonts w:ascii="Garamond" w:hAnsi="Garamond" w:cs="Times New Roman"/>
          <w:sz w:val="24"/>
          <w:szCs w:val="24"/>
        </w:rPr>
        <w:t>5</w:t>
      </w:r>
      <w:r w:rsidRPr="00FC41F9">
        <w:rPr>
          <w:rFonts w:ascii="Garamond" w:hAnsi="Garamond" w:cs="Times New Roman"/>
          <w:sz w:val="24"/>
          <w:szCs w:val="24"/>
        </w:rPr>
        <w:t>.</w:t>
      </w:r>
      <w:proofErr w:type="gramEnd"/>
      <w:r w:rsidRPr="00FC41F9">
        <w:rPr>
          <w:rFonts w:ascii="Garamond" w:hAnsi="Garamond" w:cs="Times New Roman"/>
          <w:sz w:val="24"/>
          <w:szCs w:val="24"/>
        </w:rPr>
        <w:t xml:space="preserve"> </w:t>
      </w:r>
    </w:p>
    <w:p w14:paraId="191E9D0D" w14:textId="77777777" w:rsidR="00675B56" w:rsidRPr="00FC41F9" w:rsidRDefault="00675B56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14:paraId="467BA89B" w14:textId="77777777" w:rsidR="00521CB4" w:rsidRPr="00FC41F9" w:rsidRDefault="00521CB4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14:paraId="11001495" w14:textId="6899212B" w:rsidR="007D657D" w:rsidRPr="00FC41F9" w:rsidRDefault="00B377D7" w:rsidP="00AE205B">
      <w:pPr>
        <w:spacing w:after="0" w:line="240" w:lineRule="auto"/>
        <w:ind w:left="5670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………….,…………………………2021</w:t>
      </w:r>
      <w:bookmarkStart w:id="0" w:name="_GoBack"/>
      <w:bookmarkEnd w:id="0"/>
    </w:p>
    <w:p w14:paraId="0044EDC2" w14:textId="762BD214" w:rsidR="00521CB4" w:rsidRPr="00FC41F9" w:rsidRDefault="00521CB4" w:rsidP="00AE205B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6F61D3DC" w14:textId="7A94CF4F" w:rsidR="007D657D" w:rsidRPr="00FC41F9" w:rsidRDefault="00AE205B" w:rsidP="00AE205B">
      <w:pPr>
        <w:spacing w:after="0" w:line="240" w:lineRule="auto"/>
        <w:ind w:left="5670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 xml:space="preserve">Yang </w:t>
      </w:r>
      <w:proofErr w:type="spellStart"/>
      <w:r>
        <w:rPr>
          <w:rFonts w:ascii="Garamond" w:hAnsi="Garamond" w:cs="Times New Roman"/>
          <w:sz w:val="24"/>
          <w:szCs w:val="24"/>
        </w:rPr>
        <w:t>bertanda</w:t>
      </w:r>
      <w:proofErr w:type="spellEnd"/>
      <w:r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>
        <w:rPr>
          <w:rFonts w:ascii="Garamond" w:hAnsi="Garamond" w:cs="Times New Roman"/>
          <w:sz w:val="24"/>
          <w:szCs w:val="24"/>
        </w:rPr>
        <w:t>tangan</w:t>
      </w:r>
      <w:proofErr w:type="spellEnd"/>
      <w:r>
        <w:rPr>
          <w:rFonts w:ascii="Garamond" w:hAnsi="Garamond" w:cs="Times New Roman"/>
          <w:sz w:val="24"/>
          <w:szCs w:val="24"/>
        </w:rPr>
        <w:t>,</w:t>
      </w:r>
    </w:p>
    <w:p w14:paraId="17099B75" w14:textId="77777777" w:rsidR="00675B56" w:rsidRDefault="00675B56" w:rsidP="00AE205B">
      <w:pPr>
        <w:spacing w:after="0" w:line="240" w:lineRule="auto"/>
        <w:ind w:left="5670"/>
        <w:rPr>
          <w:rFonts w:ascii="Garamond" w:hAnsi="Garamond" w:cs="Times New Roman"/>
          <w:sz w:val="24"/>
          <w:szCs w:val="24"/>
        </w:rPr>
      </w:pPr>
    </w:p>
    <w:p w14:paraId="4A099C19" w14:textId="39E1F9B8" w:rsidR="00BE0F65" w:rsidRDefault="00BE0F65" w:rsidP="00AE205B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05A81FE9" w14:textId="77777777" w:rsidR="00AE205B" w:rsidRPr="00FC41F9" w:rsidRDefault="00AE205B" w:rsidP="00AE205B">
      <w:pPr>
        <w:spacing w:after="0" w:line="240" w:lineRule="auto"/>
        <w:ind w:left="5670"/>
        <w:rPr>
          <w:rFonts w:ascii="Garamond" w:hAnsi="Garamond" w:cs="Times New Roman"/>
          <w:sz w:val="24"/>
          <w:szCs w:val="24"/>
        </w:rPr>
      </w:pPr>
    </w:p>
    <w:p w14:paraId="466ABF87" w14:textId="77777777" w:rsidR="00521CB4" w:rsidRPr="00FC41F9" w:rsidRDefault="00521CB4" w:rsidP="00AE205B">
      <w:pPr>
        <w:spacing w:after="0" w:line="240" w:lineRule="auto"/>
        <w:ind w:left="5670"/>
        <w:rPr>
          <w:rFonts w:ascii="Garamond" w:hAnsi="Garamond" w:cs="Times New Roman"/>
          <w:sz w:val="24"/>
          <w:szCs w:val="24"/>
        </w:rPr>
      </w:pPr>
    </w:p>
    <w:p w14:paraId="0842684D" w14:textId="0E3777C6" w:rsidR="007D657D" w:rsidRPr="00FC41F9" w:rsidRDefault="00675B56" w:rsidP="00AE205B">
      <w:pPr>
        <w:spacing w:after="0" w:line="240" w:lineRule="auto"/>
        <w:ind w:left="4950" w:firstLine="720"/>
        <w:rPr>
          <w:rFonts w:ascii="Garamond" w:hAnsi="Garamond" w:cs="Times New Roman"/>
          <w:sz w:val="24"/>
          <w:szCs w:val="24"/>
          <w:u w:val="single"/>
        </w:rPr>
      </w:pPr>
      <w:r w:rsidRPr="00FC41F9">
        <w:rPr>
          <w:rFonts w:ascii="Garamond" w:hAnsi="Garamond" w:cs="Times New Roman"/>
          <w:sz w:val="24"/>
          <w:szCs w:val="24"/>
          <w:u w:val="single"/>
        </w:rPr>
        <w:t>……………….</w:t>
      </w:r>
      <w:r w:rsidRPr="00FC41F9">
        <w:rPr>
          <w:rFonts w:ascii="Garamond" w:hAnsi="Garamond" w:cs="Times New Roman"/>
          <w:color w:val="000000" w:themeColor="text1"/>
          <w:sz w:val="24"/>
          <w:szCs w:val="24"/>
          <w:u w:val="single"/>
        </w:rPr>
        <w:t>…….</w:t>
      </w:r>
      <w:r w:rsidR="00BD44FE">
        <w:rPr>
          <w:rFonts w:ascii="Garamond" w:hAnsi="Garamond" w:cs="Times New Roman"/>
          <w:color w:val="000000" w:themeColor="text1"/>
          <w:sz w:val="24"/>
          <w:szCs w:val="24"/>
          <w:u w:val="single"/>
          <w:lang w:val="id-ID"/>
        </w:rPr>
        <w:t>.............</w:t>
      </w:r>
      <w:r w:rsidRPr="00FC41F9">
        <w:rPr>
          <w:rFonts w:ascii="Garamond" w:hAnsi="Garamond" w:cs="Times New Roman"/>
          <w:sz w:val="24"/>
          <w:szCs w:val="24"/>
          <w:u w:val="single"/>
        </w:rPr>
        <w:t xml:space="preserve">   </w:t>
      </w:r>
    </w:p>
    <w:p w14:paraId="76A805AC" w14:textId="77777777" w:rsidR="00675B56" w:rsidRPr="00FC41F9" w:rsidRDefault="00675B56" w:rsidP="00AE205B">
      <w:pPr>
        <w:spacing w:after="0" w:line="240" w:lineRule="auto"/>
        <w:ind w:left="5670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NIP.</w:t>
      </w:r>
    </w:p>
    <w:sectPr w:rsidR="00675B56" w:rsidRPr="00FC41F9" w:rsidSect="008A7A7E">
      <w:headerReference w:type="default" r:id="rId8"/>
      <w:pgSz w:w="11906" w:h="16838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498ADE" w14:textId="77777777" w:rsidR="0090675F" w:rsidRDefault="0090675F" w:rsidP="00AB1F92">
      <w:pPr>
        <w:spacing w:after="0" w:line="240" w:lineRule="auto"/>
      </w:pPr>
      <w:r>
        <w:separator/>
      </w:r>
    </w:p>
  </w:endnote>
  <w:endnote w:type="continuationSeparator" w:id="0">
    <w:p w14:paraId="1FCCBF77" w14:textId="77777777" w:rsidR="0090675F" w:rsidRDefault="0090675F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96318F" w14:textId="77777777" w:rsidR="0090675F" w:rsidRDefault="0090675F" w:rsidP="00AB1F92">
      <w:pPr>
        <w:spacing w:after="0" w:line="240" w:lineRule="auto"/>
      </w:pPr>
      <w:r>
        <w:separator/>
      </w:r>
    </w:p>
  </w:footnote>
  <w:footnote w:type="continuationSeparator" w:id="0">
    <w:p w14:paraId="46CDDC70" w14:textId="77777777" w:rsidR="0090675F" w:rsidRDefault="0090675F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AB7CB7" w14:textId="7D41FDF2" w:rsidR="00B3162C" w:rsidRDefault="00B3162C" w:rsidP="00142EFC">
    <w:pPr>
      <w:pStyle w:val="Header"/>
    </w:pPr>
  </w:p>
  <w:p w14:paraId="67B833DC" w14:textId="20AA74F0" w:rsidR="001C6C5D" w:rsidRDefault="001C6C5D" w:rsidP="00142EFC">
    <w:pPr>
      <w:pStyle w:val="Header"/>
    </w:pPr>
  </w:p>
  <w:p w14:paraId="4654D1E3" w14:textId="77777777" w:rsidR="001C6C5D" w:rsidRPr="00142EFC" w:rsidRDefault="001C6C5D" w:rsidP="00142EF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77C67"/>
    <w:multiLevelType w:val="hybridMultilevel"/>
    <w:tmpl w:val="8110BB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9D050A"/>
    <w:multiLevelType w:val="hybridMultilevel"/>
    <w:tmpl w:val="45F08954"/>
    <w:lvl w:ilvl="0" w:tplc="9C247894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2B2990"/>
    <w:multiLevelType w:val="hybridMultilevel"/>
    <w:tmpl w:val="656EC3F6"/>
    <w:lvl w:ilvl="0" w:tplc="E3F85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917FF5"/>
    <w:multiLevelType w:val="hybridMultilevel"/>
    <w:tmpl w:val="95C079FE"/>
    <w:lvl w:ilvl="0" w:tplc="3AE24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864E92"/>
    <w:multiLevelType w:val="hybridMultilevel"/>
    <w:tmpl w:val="52423998"/>
    <w:lvl w:ilvl="0" w:tplc="4C20CF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871BC8"/>
    <w:multiLevelType w:val="hybridMultilevel"/>
    <w:tmpl w:val="FB720A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3"/>
  </w:num>
  <w:num w:numId="4">
    <w:abstractNumId w:val="12"/>
  </w:num>
  <w:num w:numId="5">
    <w:abstractNumId w:val="13"/>
  </w:num>
  <w:num w:numId="6">
    <w:abstractNumId w:val="14"/>
  </w:num>
  <w:num w:numId="7">
    <w:abstractNumId w:val="2"/>
  </w:num>
  <w:num w:numId="8">
    <w:abstractNumId w:val="5"/>
  </w:num>
  <w:num w:numId="9">
    <w:abstractNumId w:val="7"/>
  </w:num>
  <w:num w:numId="10">
    <w:abstractNumId w:val="1"/>
  </w:num>
  <w:num w:numId="11">
    <w:abstractNumId w:val="6"/>
  </w:num>
  <w:num w:numId="12">
    <w:abstractNumId w:val="4"/>
  </w:num>
  <w:num w:numId="13">
    <w:abstractNumId w:val="8"/>
  </w:num>
  <w:num w:numId="14">
    <w:abstractNumId w:val="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Y1NDMwtLQ0MDdS0lEKTi0uzszPAykwqgUAF23QgywAAAA="/>
  </w:docVars>
  <w:rsids>
    <w:rsidRoot w:val="00AB1F92"/>
    <w:rsid w:val="00045654"/>
    <w:rsid w:val="000521EB"/>
    <w:rsid w:val="00056E1F"/>
    <w:rsid w:val="00090226"/>
    <w:rsid w:val="000D39E3"/>
    <w:rsid w:val="000F0EF0"/>
    <w:rsid w:val="000F767C"/>
    <w:rsid w:val="00142EFC"/>
    <w:rsid w:val="001A159F"/>
    <w:rsid w:val="001C346C"/>
    <w:rsid w:val="001C6C5D"/>
    <w:rsid w:val="001D2B00"/>
    <w:rsid w:val="001F07C3"/>
    <w:rsid w:val="00230307"/>
    <w:rsid w:val="00247B77"/>
    <w:rsid w:val="002821FE"/>
    <w:rsid w:val="00291122"/>
    <w:rsid w:val="002D01CE"/>
    <w:rsid w:val="002D3F16"/>
    <w:rsid w:val="00304831"/>
    <w:rsid w:val="003126B5"/>
    <w:rsid w:val="00330CA7"/>
    <w:rsid w:val="00371E4E"/>
    <w:rsid w:val="003824BE"/>
    <w:rsid w:val="00404679"/>
    <w:rsid w:val="00410AAD"/>
    <w:rsid w:val="004238CF"/>
    <w:rsid w:val="00432AE8"/>
    <w:rsid w:val="00434096"/>
    <w:rsid w:val="0047478F"/>
    <w:rsid w:val="004A285F"/>
    <w:rsid w:val="004B083C"/>
    <w:rsid w:val="004C685E"/>
    <w:rsid w:val="00521CB4"/>
    <w:rsid w:val="0052619F"/>
    <w:rsid w:val="0053412D"/>
    <w:rsid w:val="00534379"/>
    <w:rsid w:val="0053567C"/>
    <w:rsid w:val="00540AF2"/>
    <w:rsid w:val="005510A6"/>
    <w:rsid w:val="005514F4"/>
    <w:rsid w:val="00555080"/>
    <w:rsid w:val="00576660"/>
    <w:rsid w:val="00597FEC"/>
    <w:rsid w:val="005A6365"/>
    <w:rsid w:val="005D5BE0"/>
    <w:rsid w:val="005F1839"/>
    <w:rsid w:val="00602B98"/>
    <w:rsid w:val="00623883"/>
    <w:rsid w:val="006318C9"/>
    <w:rsid w:val="00675B56"/>
    <w:rsid w:val="0068199F"/>
    <w:rsid w:val="006848D3"/>
    <w:rsid w:val="006A022F"/>
    <w:rsid w:val="006B2FCF"/>
    <w:rsid w:val="006B3E06"/>
    <w:rsid w:val="006C4937"/>
    <w:rsid w:val="006C7455"/>
    <w:rsid w:val="006D2481"/>
    <w:rsid w:val="006D49A4"/>
    <w:rsid w:val="0071481E"/>
    <w:rsid w:val="00782732"/>
    <w:rsid w:val="0078682D"/>
    <w:rsid w:val="007B4497"/>
    <w:rsid w:val="007C3507"/>
    <w:rsid w:val="007C39C6"/>
    <w:rsid w:val="007D08BE"/>
    <w:rsid w:val="007D5F7F"/>
    <w:rsid w:val="007D657D"/>
    <w:rsid w:val="007D6D23"/>
    <w:rsid w:val="007F3BDC"/>
    <w:rsid w:val="00805A1B"/>
    <w:rsid w:val="00825DB4"/>
    <w:rsid w:val="00835E8E"/>
    <w:rsid w:val="00845CEC"/>
    <w:rsid w:val="00891235"/>
    <w:rsid w:val="008A7A7E"/>
    <w:rsid w:val="008B12BA"/>
    <w:rsid w:val="008B6DEE"/>
    <w:rsid w:val="008C3855"/>
    <w:rsid w:val="008D5389"/>
    <w:rsid w:val="008F1B76"/>
    <w:rsid w:val="0090675F"/>
    <w:rsid w:val="009105FD"/>
    <w:rsid w:val="00921738"/>
    <w:rsid w:val="0095594E"/>
    <w:rsid w:val="009903C9"/>
    <w:rsid w:val="009917B5"/>
    <w:rsid w:val="009942E8"/>
    <w:rsid w:val="009A0A0D"/>
    <w:rsid w:val="009A3A3B"/>
    <w:rsid w:val="009A7C47"/>
    <w:rsid w:val="009D5856"/>
    <w:rsid w:val="00A32DC3"/>
    <w:rsid w:val="00A65733"/>
    <w:rsid w:val="00AB1AAA"/>
    <w:rsid w:val="00AB1F92"/>
    <w:rsid w:val="00AC1F44"/>
    <w:rsid w:val="00AD07C0"/>
    <w:rsid w:val="00AD0B7B"/>
    <w:rsid w:val="00AE08A9"/>
    <w:rsid w:val="00AE205B"/>
    <w:rsid w:val="00AF519D"/>
    <w:rsid w:val="00B3162C"/>
    <w:rsid w:val="00B377D7"/>
    <w:rsid w:val="00B826E4"/>
    <w:rsid w:val="00B92702"/>
    <w:rsid w:val="00BD44FE"/>
    <w:rsid w:val="00BE0F65"/>
    <w:rsid w:val="00BE4BBA"/>
    <w:rsid w:val="00BF1A8E"/>
    <w:rsid w:val="00C22681"/>
    <w:rsid w:val="00C43D94"/>
    <w:rsid w:val="00C57FEC"/>
    <w:rsid w:val="00C66389"/>
    <w:rsid w:val="00CA5F64"/>
    <w:rsid w:val="00CC39B3"/>
    <w:rsid w:val="00CC3AE8"/>
    <w:rsid w:val="00CC4C9D"/>
    <w:rsid w:val="00CD2C23"/>
    <w:rsid w:val="00CF448A"/>
    <w:rsid w:val="00CF682A"/>
    <w:rsid w:val="00D317B2"/>
    <w:rsid w:val="00D42071"/>
    <w:rsid w:val="00D973EE"/>
    <w:rsid w:val="00DA08AD"/>
    <w:rsid w:val="00DA2529"/>
    <w:rsid w:val="00DB779B"/>
    <w:rsid w:val="00DE132A"/>
    <w:rsid w:val="00DF3A5D"/>
    <w:rsid w:val="00DF68D7"/>
    <w:rsid w:val="00E71BC3"/>
    <w:rsid w:val="00E73619"/>
    <w:rsid w:val="00E76B59"/>
    <w:rsid w:val="00E92B6B"/>
    <w:rsid w:val="00E96A3B"/>
    <w:rsid w:val="00EE12BE"/>
    <w:rsid w:val="00EF0A5D"/>
    <w:rsid w:val="00EF1541"/>
    <w:rsid w:val="00F45626"/>
    <w:rsid w:val="00F60022"/>
    <w:rsid w:val="00FC41F9"/>
    <w:rsid w:val="00FC54F2"/>
    <w:rsid w:val="00FD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4D0B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FC41F9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FC41F9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2</cp:revision>
  <cp:lastPrinted>2020-03-18T06:11:00Z</cp:lastPrinted>
  <dcterms:created xsi:type="dcterms:W3CDTF">2021-01-21T01:24:00Z</dcterms:created>
  <dcterms:modified xsi:type="dcterms:W3CDTF">2021-01-21T01:24:00Z</dcterms:modified>
</cp:coreProperties>
</file>